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2.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8.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0.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non ha assegnato punti a Competenza Armi.</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2"/>
    <w:bookmarkEnd w:id="893"/>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0"/>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2" Target="media/rId972.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8" Target="media/rId898.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0:28:46Z</dcterms:created>
  <dcterms:modified xsi:type="dcterms:W3CDTF">2021-08-11T10:28:46Z</dcterms:modified>
</cp:coreProperties>
</file>

<file path=docProps/custom.xml><?xml version="1.0" encoding="utf-8"?>
<Properties xmlns="http://schemas.openxmlformats.org/officeDocument/2006/custom-properties" xmlns:vt="http://schemas.openxmlformats.org/officeDocument/2006/docPropsVTypes"/>
</file>